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1.png" ContentType="image/png"/>
  <Override PartName="/word/media/rId52.png" ContentType="image/png"/>
  <Override PartName="/word/media/rId42.png" ContentType="image/png"/>
  <Override PartName="/word/media/rId47.png" ContentType="image/png"/>
  <Override PartName="/word/media/rId48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. The bacterial lawn prevented DNA extraction process and</w:t>
      </w:r>
      <w:r>
        <w:t xml:space="preserve"> </w:t>
      </w:r>
      <w:r>
        <w:t xml:space="preserve">thus led to skewed results only from the refrigerated sampl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16SF primer, 16S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3 minutes. Subsequently, additional 25 cycles were started at</w:t>
      </w:r>
      <w:r>
        <w:t xml:space="preserve"> </w:t>
      </w:r>
      <w:r>
        <w:t xml:space="preserve">95⁰C for 30 seconds, 55⁰C for 30 seconds, and 72⁰C for 30 seconds.</w:t>
      </w:r>
      <w:r>
        <w:t xml:space="preserve"> </w:t>
      </w:r>
      <w:r>
        <w:t xml:space="preserve">The cycle stayed at 72⁰C for 5 minutes and went down to 4⁰C for hold.</w:t>
      </w:r>
      <w:r>
        <w:t xml:space="preserve"> </w:t>
      </w:r>
      <w:r>
        <w:t xml:space="preserve">6 PCR products and a negative control were loaded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pink pigment and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while sample 3 completely turned to brown (Figure 1B).</w:t>
      </w:r>
      <w:r>
        <w:t xml:space="preserve"> </w:t>
      </w:r>
      <w:r>
        <w:t xml:space="preserve">Meanwhile, treatment group B exhibited more evident indication of spoilage</w:t>
      </w:r>
      <w:r>
        <w:t xml:space="preserve"> </w:t>
      </w:r>
      <w:r>
        <w:t xml:space="preserve">by turning into dark purple and brown pigments with pungent odor.</w:t>
      </w:r>
    </w:p>
    <w:p>
      <w:pPr>
        <w:pStyle w:val="BodyText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80 hours after the beginning of the</w:t>
      </w:r>
      <w:r>
        <w:t xml:space="preserve"> </w:t>
      </w:r>
      <w:r>
        <w:t xml:space="preserve">experiment. A represents the treatment group remained refrigerated and</w:t>
      </w:r>
      <w:r>
        <w:t xml:space="preserve"> </w:t>
      </w:r>
      <w:r>
        <w:t xml:space="preserve">B represents the treatment group stored at room temperature.</w:t>
      </w:r>
    </w:p>
    <w:p>
      <w:pPr>
        <w:pStyle w:val="Heading2"/>
      </w:pPr>
      <w:bookmarkStart w:id="38" w:name="a.-cultured-samples"/>
      <w:r>
        <w:t xml:space="preserve">A. Cultured samples</w:t>
      </w:r>
      <w:bookmarkEnd w:id="38"/>
    </w:p>
    <w:p>
      <w:pPr>
        <w:pStyle w:val="Heading3"/>
      </w:pPr>
      <w:bookmarkStart w:id="39" w:name="qubit-dna-concentration-and-gel-image"/>
      <w:r>
        <w:t xml:space="preserve">Qubit DNA concentration and Gel Image</w:t>
      </w:r>
      <w:bookmarkEnd w:id="39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were cultured from the sample collected from</w:t>
      </w:r>
      <w:r>
        <w:t xml:space="preserve"> </w:t>
      </w:r>
      <w:r>
        <w:t xml:space="preserve">Teva kosher foods, Lucky California for the middle plates, and</w:t>
      </w:r>
      <w:r>
        <w:t xml:space="preserve"> </w:t>
      </w:r>
      <w:r>
        <w:t xml:space="preserve">Butcher shop samples on the botto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3"/>
      </w:pPr>
      <w:bookmarkStart w:id="43" w:name="comparison-of-colony-abundances-and-morphotypes"/>
      <w:r>
        <w:t xml:space="preserve">Comparison of colony abundances and morphotypes</w:t>
      </w:r>
      <w:bookmarkEnd w:id="4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3"/>
      </w:pPr>
      <w:bookmarkStart w:id="46" w:name="sanger-sequencing-and-phylogenetic-trees"/>
      <w:r>
        <w:t xml:space="preserve">Sanger Sequencing and Phylogenetic Trees</w:t>
      </w:r>
      <w:bookmarkEnd w:id="4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p>
      <w:pPr>
        <w:pStyle w:val="Heading3"/>
      </w:pPr>
      <w:bookmarkStart w:id="49" w:name="identification-of-samples-using-blast"/>
      <w:r>
        <w:t xml:space="preserve">Identification of Samples using BLAST</w:t>
      </w:r>
      <w:bookmarkEnd w:id="4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conducted by BLAST.</w:t>
      </w:r>
    </w:p>
    <w:p>
      <w:pPr>
        <w:pStyle w:val="Heading2"/>
      </w:pPr>
      <w:bookmarkStart w:id="50" w:name="b.-culture-free-samples"/>
      <w:r>
        <w:t xml:space="preserve">B. Culture-free samples</w:t>
      </w:r>
      <w:bookmarkEnd w:id="50"/>
    </w:p>
    <w:p>
      <w:pPr>
        <w:pStyle w:val="Heading3"/>
      </w:pPr>
      <w:bookmarkStart w:id="51" w:name="qubit-dna-concentration-and-gel-image-1"/>
      <w:r>
        <w:t xml:space="preserve">Qubit DNA concentration and Gel Image</w:t>
      </w:r>
      <w:bookmarkEnd w:id="51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naes. The gel image showed that there was no DNA</w:t>
      </w:r>
      <w:r>
        <w:t xml:space="preserve"> </w:t>
      </w:r>
      <w:r>
        <w:t xml:space="preserve">separated except for the sample #3B in lane 6 (Figure 6C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Heading3"/>
      </w:pPr>
      <w:bookmarkStart w:id="53" w:name="trimming-sequences-with-trimmomatic-and-sequence-quality"/>
      <w:r>
        <w:t xml:space="preserve">Trimming sequences with Trimmomatic and sequence quality</w:t>
      </w:r>
      <w:bookmarkEnd w:id="53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Figure 7A:** Quality check of the sequences for each sample using FastQC</w:t>
      </w:r>
      <w:r>
        <w:t xml:space="preserve"> </w:t>
      </w:r>
      <w:r>
        <w:t xml:space="preserve">reports. Y-axis shows the quality score and thg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p>
      <w:pPr>
        <w:pStyle w:val="Heading3"/>
      </w:pPr>
      <w:bookmarkStart w:id="55" w:name="command-line-blast-analysis"/>
      <w:r>
        <w:t xml:space="preserve">Command-line BLAST analysis</w:t>
      </w:r>
      <w:bookmarkEnd w:id="5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</w:t>
      </w:r>
    </w:p>
    <w:p>
      <w:pPr>
        <w:pStyle w:val="BodyText"/>
      </w:pPr>
      <w:r>
        <w:t xml:space="preserve">In addition, I ran BLAST on bash to find the major taxa of each sample</w:t>
      </w:r>
      <w:r>
        <w:t xml:space="preserve"> </w:t>
      </w:r>
      <w:r>
        <w:t xml:space="preserve">based on the number of sequences. Interestingly, I found bacterias as the</w:t>
      </w:r>
      <w:r>
        <w:t xml:space="preserve"> </w:t>
      </w:r>
      <w:r>
        <w:t xml:space="preserve">major taxa for all samples except for 1A which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 domestic yak (Figure 8B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for each sample.</w:t>
      </w:r>
    </w:p>
    <w:p>
      <w:pPr>
        <w:pStyle w:val="Heading1"/>
      </w:pPr>
      <w:bookmarkStart w:id="56" w:name="discussion"/>
      <w:r>
        <w:t xml:space="preserve">Discussion</w:t>
      </w:r>
      <w:bookmarkEnd w:id="56"/>
    </w:p>
    <w:p>
      <w:pPr>
        <w:pStyle w:val="Heading2"/>
      </w:pPr>
      <w:bookmarkStart w:id="57" w:name="analysis-of-cultured-samples"/>
      <w:r>
        <w:t xml:space="preserve">Analysis of cultured-samples</w:t>
      </w:r>
      <w:bookmarkEnd w:id="57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of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The highly concentrated stock sample could be the</w:t>
      </w:r>
      <w:r>
        <w:t xml:space="preserve"> </w:t>
      </w:r>
      <w:r>
        <w:t xml:space="preserve">possible cause of the thick bacterial lawn even though it was diluted down</w:t>
      </w:r>
      <w:r>
        <w:t xml:space="preserve"> </w:t>
      </w:r>
      <w:r>
        <w:t xml:space="preserve">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A different approach to enhance the results could be by using streaking</w:t>
      </w:r>
      <w:r>
        <w:t xml:space="preserve"> </w:t>
      </w:r>
      <w:r>
        <w:t xml:space="preserve">method and/or shortening the time when swabbing the sample on the surface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2"/>
      </w:pPr>
      <w:bookmarkStart w:id="58" w:name="analysis-of-culture-free-samples"/>
      <w:r>
        <w:t xml:space="preserve">Analysis of culture-free samples</w:t>
      </w:r>
      <w:bookmarkEnd w:id="58"/>
    </w:p>
    <w:p>
      <w:pPr>
        <w:pStyle w:val="FirstParagraph"/>
      </w:pPr>
      <w:r>
        <w:t xml:space="preserve">There are commonly known mi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es and Illumina sequences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temperature conditions play a critical role in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taxa from the room</w:t>
      </w:r>
      <w:r>
        <w:t xml:space="preserve"> </w:t>
      </w:r>
      <w:r>
        <w:t xml:space="preserve">temperature storage condition (Figure 8A). Possible justification for</w:t>
      </w:r>
      <w:r>
        <w:t xml:space="preserve"> </w:t>
      </w:r>
      <w:r>
        <w:t xml:space="preserve">this unexpected results could be drived from the shorter length of the</w:t>
      </w:r>
      <w:r>
        <w:t xml:space="preserve"> </w:t>
      </w:r>
      <w:r>
        <w:t xml:space="preserve">sequences as sample 1B have only 3,638 sequences after trimming</w:t>
      </w:r>
      <w:r>
        <w:t xml:space="preserve"> </w:t>
      </w:r>
      <w:r>
        <w:t xml:space="preserve">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1"/>
      </w:pPr>
      <w:bookmarkStart w:id="59" w:name="sources-cited"/>
      <w:r>
        <w:t xml:space="preserve">Sources Cited</w:t>
      </w:r>
      <w:bookmarkEnd w:id="59"/>
    </w:p>
    <w:bookmarkStart w:id="63" w:name="refs"/>
    <w:bookmarkStart w:id="60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0"/>
    <w:bookmarkStart w:id="61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61"/>
    <w:bookmarkStart w:id="62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19T20:56:07Z</dcterms:created>
  <dcterms:modified xsi:type="dcterms:W3CDTF">2019-11-19T20:56:07Z</dcterms:modified>
</cp:coreProperties>
</file>